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lastRenderedPageBreak/>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lastRenderedPageBreak/>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A5220FB"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0" w:name="OLE_LINK3"/>
      <w:bookmarkStart w:id="21"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0"/>
    <w:bookmarkEnd w:id="2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lastRenderedPageBreak/>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2" w:name="OLE_LINK5"/>
      <w:bookmarkStart w:id="23" w:name="OLE_LINK6"/>
      <w:bookmarkStart w:id="24" w:name="OLE_LINK9"/>
      <w:bookmarkStart w:id="25"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2"/>
    <w:bookmarkEnd w:id="23"/>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bookmarkStart w:id="28" w:name="OLE_LINK10"/>
      <w:bookmarkStart w:id="29" w:name="OLE_LINK11"/>
      <w:bookmarkStart w:id="30"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6"/>
      <w:bookmarkEnd w:id="27"/>
    </w:p>
    <w:bookmarkEnd w:id="28"/>
    <w:bookmarkEnd w:id="29"/>
    <w:bookmarkEnd w:id="30"/>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lastRenderedPageBreak/>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1" w:name="OLE_LINK20"/>
      <w:bookmarkStart w:id="3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lastRenderedPageBreak/>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3" w:name="OLE_LINK16"/>
      <w:bookmarkStart w:id="34" w:name="OLE_LINK17"/>
      <w:r w:rsidRPr="008526F3">
        <w:rPr>
          <w:rFonts w:ascii="Arial" w:hAnsi="Arial" w:cs="Arial"/>
          <w:sz w:val="22"/>
          <w:szCs w:val="22"/>
        </w:rPr>
        <w:t xml:space="preserve">bash </w:t>
      </w:r>
      <w:bookmarkEnd w:id="33"/>
      <w:bookmarkEnd w:id="3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1"/>
    <w:bookmarkEnd w:id="3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5" w:name="OLE_LINK22"/>
      <w:bookmarkStart w:id="36" w:name="OLE_LINK23"/>
      <w:r w:rsidRPr="008526F3">
        <w:rPr>
          <w:rFonts w:ascii="Arial" w:hAnsi="Arial" w:cs="Arial"/>
          <w:sz w:val="22"/>
          <w:szCs w:val="22"/>
        </w:rPr>
        <w:t>'</w:t>
      </w:r>
      <w:proofErr w:type="spellStart"/>
      <w:r w:rsidRPr="008526F3">
        <w:rPr>
          <w:rFonts w:ascii="Arial" w:hAnsi="Arial" w:cs="Arial"/>
          <w:sz w:val="22"/>
          <w:szCs w:val="22"/>
        </w:rPr>
        <w:t>SubjList</w:t>
      </w:r>
      <w:bookmarkEnd w:id="35"/>
      <w:bookmarkEnd w:id="36"/>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w:t>
      </w:r>
      <w:r w:rsidR="00E77D83">
        <w:rPr>
          <w:rFonts w:ascii="Arial" w:hAnsi="Arial" w:cs="Arial"/>
          <w:sz w:val="22"/>
          <w:szCs w:val="22"/>
        </w:rPr>
        <w:lastRenderedPageBreak/>
        <w:t xml:space="preserve">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bookmarkStart w:id="37" w:name="_GoBack"/>
      <w:bookmarkEnd w:id="37"/>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5B63E" w14:textId="77777777" w:rsidR="00FD047F" w:rsidRDefault="00FD047F">
      <w:pPr>
        <w:spacing w:after="0"/>
      </w:pPr>
      <w:r>
        <w:separator/>
      </w:r>
    </w:p>
  </w:endnote>
  <w:endnote w:type="continuationSeparator" w:id="0">
    <w:p w14:paraId="4FEB6893" w14:textId="77777777" w:rsidR="00FD047F" w:rsidRDefault="00FD0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956AC" w14:textId="77777777" w:rsidR="00FD047F" w:rsidRDefault="00FD047F">
      <w:r>
        <w:separator/>
      </w:r>
    </w:p>
  </w:footnote>
  <w:footnote w:type="continuationSeparator" w:id="0">
    <w:p w14:paraId="1FE88974" w14:textId="77777777" w:rsidR="00FD047F" w:rsidRDefault="00FD0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C51DB"/>
    <w:rsid w:val="00AF7A2A"/>
    <w:rsid w:val="00B03FDF"/>
    <w:rsid w:val="00B13420"/>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2</TotalTime>
  <Pages>13</Pages>
  <Words>4548</Words>
  <Characters>2593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97</cp:revision>
  <dcterms:created xsi:type="dcterms:W3CDTF">2019-12-17T10:10:00Z</dcterms:created>
  <dcterms:modified xsi:type="dcterms:W3CDTF">2020-10-02T12:26:00Z</dcterms:modified>
</cp:coreProperties>
</file>